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9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likely are you or your household to engage with promotional advertisement about the Tapir Mountain Nature Reserve on Social Medi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e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 (9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 (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 (6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% (1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 (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 (6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32Z</dcterms:created>
  <dcterms:modified xsi:type="dcterms:W3CDTF">2024-02-21T03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